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20AE1" w14:textId="77777777" w:rsidR="000F3DCF" w:rsidRPr="00987EDA" w:rsidRDefault="000F3DCF">
      <w:r>
        <w:t>Como selecionar e usar uma máscara</w:t>
      </w:r>
    </w:p>
    <w:p w14:paraId="48981754" w14:textId="77777777" w:rsidR="000F3DCF" w:rsidRDefault="000F3DCF" w:rsidP="00F11F7F">
      <w:r>
        <w:t>Usar uma máscara que cubra sua boca, nariz e queixo é importante para ajudar a prevenir a disseminação da COVID-19</w:t>
      </w:r>
      <w:r w:rsidRPr="009D2D03">
        <w:t xml:space="preserve"> em locais onde o uso de mascara é recomendado ou </w:t>
      </w:r>
      <w:r>
        <w:t>obrigatóri</w:t>
      </w:r>
      <w:r w:rsidRPr="009D2D03">
        <w:t>o</w:t>
      </w:r>
      <w:r>
        <w:t xml:space="preserve">. </w:t>
      </w:r>
    </w:p>
    <w:p w14:paraId="0DC3D732" w14:textId="77777777" w:rsidR="000F3DCF" w:rsidRPr="00987EDA" w:rsidRDefault="000F3DCF">
      <w:r>
        <w:t xml:space="preserve">Máscara de tecido: </w:t>
      </w:r>
    </w:p>
    <w:p w14:paraId="2D235F4C" w14:textId="77777777" w:rsidR="000F3DCF" w:rsidRDefault="000F3DCF">
      <w:r>
        <w:t>As máscaras de tecido devem ter muitas camadas de tecido firme e um arame de nariz.</w:t>
      </w:r>
    </w:p>
    <w:p w14:paraId="410BC10C" w14:textId="77777777" w:rsidR="000F3DCF" w:rsidRPr="00987EDA" w:rsidRDefault="000F3DCF">
      <w:r>
        <w:t>Máscara descartável:</w:t>
      </w:r>
    </w:p>
    <w:p w14:paraId="7AF9CC69" w14:textId="77777777" w:rsidR="000F3DCF" w:rsidRDefault="000F3DCF">
      <w:r>
        <w:t>Procure máscaras descartáveis com um arame de nariz.</w:t>
      </w:r>
    </w:p>
    <w:p w14:paraId="5C23DD4A" w14:textId="77777777" w:rsidR="000F3DCF" w:rsidRDefault="000F3DCF">
      <w:r>
        <w:t>Máscara com filtro:</w:t>
      </w:r>
    </w:p>
    <w:p w14:paraId="66ED578B" w14:textId="77777777" w:rsidR="000F3DCF" w:rsidRDefault="000F3DCF">
      <w:r>
        <w:t>KN95 e N95 são máscaras filtrantes. Algumas máscaras N95 são feitas especificamente para os profissionais de saúde.</w:t>
      </w:r>
    </w:p>
    <w:p w14:paraId="3A444C68" w14:textId="77777777" w:rsidR="000F3DCF" w:rsidRDefault="000F3DCF">
      <w:r>
        <w:t>Máscara cirúrgica N95 com filtro:</w:t>
      </w:r>
    </w:p>
    <w:p w14:paraId="6934149C" w14:textId="77777777" w:rsidR="000F3DCF" w:rsidRDefault="000F3DCF">
      <w:r>
        <w:t>Máscaras cirúrgicas N95 são feitas especificamente para os profissionais de saúde.</w:t>
      </w:r>
    </w:p>
    <w:p w14:paraId="0E0794EB" w14:textId="77777777" w:rsidR="000F3DCF" w:rsidRDefault="000F3DCF">
      <w:r>
        <w:t>Como usar uma máscara: Bom encaixe e</w:t>
      </w:r>
    </w:p>
    <w:p w14:paraId="53E8B298" w14:textId="77777777" w:rsidR="000F3DCF" w:rsidRDefault="000F3DCF">
      <w:r>
        <w:t xml:space="preserve">boas condições: Todas as máscaras devem estar limpas, secas e em boas condições. Antes de usar sua máscara, verifique que não há rasgos ou alças soltas. Certifique-se de que sua máscara esteja limpa e seca. Se sua máscara for lavável, lave-a regularmente. Se ela for descartável, jogue-a fora quando estiver suja, danificada ou caso você tenha dificuldade para respirar através dela. </w:t>
      </w:r>
    </w:p>
    <w:p w14:paraId="2118460A" w14:textId="77777777" w:rsidR="000F3DCF" w:rsidRDefault="000F3DCF">
      <w:r>
        <w:t xml:space="preserve">Bom encaixe: não importa a máscara que você for usar, certifique-se de que ela se encaixa bem, sem deixar espaços. Os espaços podem se formar se a máscara for do tamanho errado, se for colocada de maneira errada ou se for usada com barba. </w:t>
      </w:r>
    </w:p>
    <w:p w14:paraId="3B43B8C9" w14:textId="77777777" w:rsidR="000F3DCF" w:rsidRDefault="000F3DCF">
      <w:r>
        <w:t>Cubra seu nariz e rosto com a máscara.</w:t>
      </w:r>
    </w:p>
    <w:p w14:paraId="3014D7FA" w14:textId="77777777" w:rsidR="000F3DCF" w:rsidRDefault="000F3DCF">
      <w:r>
        <w:t>É importante verificar que a máscara se ajusta perfeitamente ao seu nariz, boca e queixo.</w:t>
      </w:r>
    </w:p>
    <w:p w14:paraId="2AAE6D4F" w14:textId="77777777" w:rsidR="000F3DCF" w:rsidRDefault="000F3DCF">
      <w:r>
        <w:t>Todas as máscaras devem ter um arame de nariz no topo que se ajusta firmemente ao seu nariz.</w:t>
      </w:r>
    </w:p>
    <w:p w14:paraId="00A4413A" w14:textId="77777777" w:rsidR="000F3DCF" w:rsidRDefault="000F3DCF">
      <w:r>
        <w:t>Procure por espaços passando suas mãos ao redor das extremidades da máscara. Certifique-se de que não passe ar pela área próxima aos seus olhos ou pelas laterais da máscara.</w:t>
      </w:r>
    </w:p>
    <w:p w14:paraId="3866F329" w14:textId="77777777" w:rsidR="000F3DCF" w:rsidRDefault="000F3DCF">
      <w:r>
        <w:t>Se as alças das orelhas forem muito grandes, faça um nó em cada lado para diminuir o tamanho.</w:t>
      </w:r>
    </w:p>
    <w:p w14:paraId="608B425C" w14:textId="77777777" w:rsidR="000F3DCF" w:rsidRDefault="000F3DCF">
      <w:r>
        <w:t xml:space="preserve">Se a própria máscara for muito grande, dobre e vire os excessos para dentro das bordas. </w:t>
      </w:r>
    </w:p>
    <w:p w14:paraId="597DC040" w14:textId="77777777" w:rsidR="000F3DCF" w:rsidRDefault="000F3DCF">
      <w:r>
        <w:t xml:space="preserve">Saiba mais em </w:t>
      </w:r>
      <w:hyperlink r:id="rId6" w:history="1">
        <w:r>
          <w:rPr>
            <w:rStyle w:val="Hyperlink"/>
          </w:rPr>
          <w:t>https://www.mass.gov/info-details/covid-19-mask-information</w:t>
        </w:r>
      </w:hyperlink>
      <w:r>
        <w:t xml:space="preserve"> ou em </w:t>
      </w:r>
      <w:hyperlink r:id="rId7" w:history="1">
        <w:r>
          <w:rPr>
            <w:rStyle w:val="Hyperlink"/>
          </w:rPr>
          <w:t>https://www.cdc.gov/coronavirus/2019-ncov/your-health/effective-masks.html</w:t>
        </w:r>
      </w:hyperlink>
      <w:r>
        <w:t xml:space="preserve"> </w:t>
      </w:r>
    </w:p>
    <w:p w14:paraId="47D69909" w14:textId="77777777" w:rsidR="000D4E01" w:rsidRDefault="000F3DCF"/>
    <w:sectPr w:rsidR="000D4E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EB205" w14:textId="77777777" w:rsidR="00C43767" w:rsidRDefault="00C43767" w:rsidP="00F11F7F">
      <w:pPr>
        <w:spacing w:after="0" w:line="240" w:lineRule="auto"/>
      </w:pPr>
      <w:r>
        <w:separator/>
      </w:r>
    </w:p>
  </w:endnote>
  <w:endnote w:type="continuationSeparator" w:id="0">
    <w:p w14:paraId="4402F996" w14:textId="77777777" w:rsidR="00C43767" w:rsidRDefault="00C43767" w:rsidP="00F11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C111A" w14:textId="77777777" w:rsidR="00C43767" w:rsidRDefault="00C43767" w:rsidP="00F11F7F">
      <w:pPr>
        <w:spacing w:after="0" w:line="240" w:lineRule="auto"/>
      </w:pPr>
      <w:r>
        <w:separator/>
      </w:r>
    </w:p>
  </w:footnote>
  <w:footnote w:type="continuationSeparator" w:id="0">
    <w:p w14:paraId="1358C7C4" w14:textId="77777777" w:rsidR="00C43767" w:rsidRDefault="00C43767" w:rsidP="00F11F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A0tzA0MzQ3NTNR0lEKTi0uzszPAykwrAUAbFo/uCwAAAA="/>
  </w:docVars>
  <w:rsids>
    <w:rsidRoot w:val="005149E9"/>
    <w:rsid w:val="000F3DCF"/>
    <w:rsid w:val="005149E9"/>
    <w:rsid w:val="0081331C"/>
    <w:rsid w:val="00987EDA"/>
    <w:rsid w:val="009D2D03"/>
    <w:rsid w:val="00C43767"/>
    <w:rsid w:val="00F11F7F"/>
    <w:rsid w:val="00F55E9D"/>
    <w:rsid w:val="00FB1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65EA172"/>
  <w15:docId w15:val="{17ADD633-8E5C-41C6-985B-84BF812C6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4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7E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7ED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1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F7F"/>
  </w:style>
  <w:style w:type="paragraph" w:styleId="Footer">
    <w:name w:val="footer"/>
    <w:basedOn w:val="Normal"/>
    <w:link w:val="FooterChar"/>
    <w:uiPriority w:val="99"/>
    <w:unhideWhenUsed/>
    <w:rsid w:val="00F11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F7F"/>
  </w:style>
  <w:style w:type="paragraph" w:styleId="BalloonText">
    <w:name w:val="Balloon Text"/>
    <w:basedOn w:val="Normal"/>
    <w:link w:val="BalloonTextChar"/>
    <w:uiPriority w:val="99"/>
    <w:semiHidden/>
    <w:unhideWhenUsed/>
    <w:rsid w:val="00F11F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F7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9D2D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dc.gov/coronavirus/2019-ncov/your-health/effective-masks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ss.gov/info-details/covid-19-mask-informatio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, John (DPH)</dc:creator>
  <cp:keywords/>
  <dc:description/>
  <cp:lastModifiedBy>Jacob, John (DPH)</cp:lastModifiedBy>
  <cp:revision>5</cp:revision>
  <dcterms:created xsi:type="dcterms:W3CDTF">2022-01-28T15:36:00Z</dcterms:created>
  <dcterms:modified xsi:type="dcterms:W3CDTF">2022-10-05T15:10:00Z</dcterms:modified>
</cp:coreProperties>
</file>